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5410" w:rsidRDefault="002D5410"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Louisiana Workforce Commission</w:t>
      </w:r>
    </w:p>
    <w:p w:rsidR="002D5410" w:rsidRDefault="002D5410"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Office of Workforce Development</w:t>
      </w:r>
    </w:p>
    <w:p w:rsidR="002D5410" w:rsidRDefault="002D5410"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Louisiana Rehabilitation Services</w:t>
      </w:r>
    </w:p>
    <w:p w:rsidR="002D5410" w:rsidRDefault="002D5410" w:rsidP="002D5410">
      <w:pPr>
        <w:spacing w:after="0" w:line="240" w:lineRule="auto"/>
        <w:rPr>
          <w:rFonts w:ascii="Times New Roman" w:hAnsi="Times New Roman" w:cs="Times New Roman"/>
          <w:sz w:val="24"/>
          <w:szCs w:val="24"/>
        </w:rPr>
      </w:pPr>
    </w:p>
    <w:p w:rsidR="002D5410" w:rsidRPr="002D5410" w:rsidRDefault="00C86022"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February 14, 2019</w:t>
      </w:r>
    </w:p>
    <w:p w:rsidR="002D5410" w:rsidRPr="002D5410" w:rsidRDefault="00C86022"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 </w:t>
      </w:r>
      <w:r w:rsidR="002D5410" w:rsidRPr="002D5410">
        <w:rPr>
          <w:rFonts w:ascii="Times New Roman" w:hAnsi="Times New Roman" w:cs="Times New Roman"/>
          <w:sz w:val="24"/>
          <w:szCs w:val="24"/>
        </w:rPr>
        <w:t>Opening Cat</w:t>
      </w:r>
      <w:r w:rsidR="002D5410">
        <w:rPr>
          <w:rFonts w:ascii="Times New Roman" w:hAnsi="Times New Roman" w:cs="Times New Roman"/>
          <w:sz w:val="24"/>
          <w:szCs w:val="24"/>
        </w:rPr>
        <w:t>egory in the Order of Selection</w:t>
      </w:r>
    </w:p>
    <w:p w:rsidR="002D5410" w:rsidRPr="002D5410" w:rsidRDefault="002D5410" w:rsidP="002D5410">
      <w:pPr>
        <w:spacing w:after="0" w:line="240" w:lineRule="auto"/>
        <w:rPr>
          <w:rFonts w:ascii="Times New Roman" w:hAnsi="Times New Roman" w:cs="Times New Roman"/>
          <w:sz w:val="24"/>
          <w:szCs w:val="24"/>
        </w:rPr>
      </w:pPr>
      <w:r w:rsidRPr="002D5410">
        <w:rPr>
          <w:rFonts w:ascii="Times New Roman" w:hAnsi="Times New Roman" w:cs="Times New Roman"/>
          <w:sz w:val="24"/>
          <w:szCs w:val="24"/>
        </w:rPr>
        <w:t>Dear L</w:t>
      </w:r>
      <w:r>
        <w:rPr>
          <w:rFonts w:ascii="Times New Roman" w:hAnsi="Times New Roman" w:cs="Times New Roman"/>
          <w:sz w:val="24"/>
          <w:szCs w:val="24"/>
        </w:rPr>
        <w:t>RC, SILC, CAP and GODA Members:</w:t>
      </w:r>
    </w:p>
    <w:p w:rsidR="00C86022" w:rsidRDefault="00C86022" w:rsidP="00C86022">
      <w:pPr>
        <w:autoSpaceDE w:val="0"/>
        <w:autoSpaceDN w:val="0"/>
        <w:adjustRightInd w:val="0"/>
        <w:spacing w:after="0" w:line="240" w:lineRule="auto"/>
        <w:ind w:right="806"/>
        <w:rPr>
          <w:rFonts w:ascii="Times New Roman" w:hAnsi="Times New Roman" w:cs="Times New Roman"/>
          <w:sz w:val="24"/>
          <w:szCs w:val="24"/>
        </w:rPr>
      </w:pPr>
      <w:r w:rsidRPr="00C86022">
        <w:rPr>
          <w:rFonts w:ascii="Times New Roman" w:hAnsi="Times New Roman" w:cs="Times New Roman"/>
          <w:sz w:val="24"/>
          <w:szCs w:val="24"/>
        </w:rPr>
        <w:t xml:space="preserve">Louisiana Rehabilitation Services (LRS) will open Order of Selection (OOS) Category 4 effective February 14, 2019. </w:t>
      </w:r>
    </w:p>
    <w:p w:rsidR="00C86022" w:rsidRPr="00C86022" w:rsidRDefault="00C86022" w:rsidP="00C86022">
      <w:pPr>
        <w:autoSpaceDE w:val="0"/>
        <w:autoSpaceDN w:val="0"/>
        <w:adjustRightInd w:val="0"/>
        <w:spacing w:after="0" w:line="240" w:lineRule="auto"/>
        <w:ind w:right="806"/>
        <w:rPr>
          <w:rFonts w:ascii="Times New Roman" w:hAnsi="Times New Roman" w:cs="Times New Roman"/>
          <w:sz w:val="24"/>
          <w:szCs w:val="24"/>
        </w:rPr>
      </w:pPr>
      <w:r w:rsidRPr="00C86022">
        <w:rPr>
          <w:rFonts w:ascii="Times New Roman" w:hAnsi="Times New Roman" w:cs="Times New Roman"/>
          <w:sz w:val="24"/>
          <w:szCs w:val="24"/>
        </w:rPr>
        <w:t xml:space="preserve">This means that LRS will begin serving those consumers currently on the waiting list in Category 4.  LRS will also be serving new referrals and applicants determined eligible in OOS Categories 1, 2, 3, and 4.  Consumers on the waiting list in Order of Selection Group 5 as of February 13, 2019 will also be served.  Those consumers falling in OOS Category 5 on or after February 14, 2019 will be placed on a deferred service waiting list until LRS can once again serve that category. </w:t>
      </w:r>
    </w:p>
    <w:p w:rsidR="00C86022" w:rsidRPr="00C86022" w:rsidRDefault="00C86022" w:rsidP="00C86022">
      <w:pPr>
        <w:autoSpaceDE w:val="0"/>
        <w:autoSpaceDN w:val="0"/>
        <w:adjustRightInd w:val="0"/>
        <w:spacing w:after="0" w:line="240" w:lineRule="auto"/>
        <w:ind w:right="806"/>
        <w:rPr>
          <w:rFonts w:ascii="Times New Roman" w:hAnsi="Times New Roman" w:cs="Times New Roman"/>
          <w:sz w:val="24"/>
          <w:szCs w:val="24"/>
        </w:rPr>
      </w:pPr>
      <w:r w:rsidRPr="00C86022">
        <w:rPr>
          <w:rFonts w:ascii="Times New Roman" w:hAnsi="Times New Roman" w:cs="Times New Roman"/>
          <w:sz w:val="24"/>
          <w:szCs w:val="24"/>
        </w:rPr>
        <w:t xml:space="preserve">The work that you do on behalf of individuals with disabilities will allow us to serve a larger population.  I look forward to our continued collaboration in serving the employment needs of Louisiana’s citizens with disabilities.   </w:t>
      </w:r>
    </w:p>
    <w:p w:rsidR="002D5410" w:rsidRPr="002D5410" w:rsidRDefault="002D5410" w:rsidP="002D5410">
      <w:pPr>
        <w:spacing w:after="0" w:line="240" w:lineRule="auto"/>
        <w:rPr>
          <w:rFonts w:ascii="Times New Roman" w:hAnsi="Times New Roman" w:cs="Times New Roman"/>
          <w:sz w:val="24"/>
          <w:szCs w:val="24"/>
        </w:rPr>
      </w:pPr>
      <w:r>
        <w:rPr>
          <w:rFonts w:ascii="Times New Roman" w:hAnsi="Times New Roman" w:cs="Times New Roman"/>
          <w:sz w:val="24"/>
          <w:szCs w:val="24"/>
        </w:rPr>
        <w:t>Sincerely,</w:t>
      </w:r>
    </w:p>
    <w:p w:rsidR="002D5410" w:rsidRPr="002D5410" w:rsidRDefault="002D5410" w:rsidP="002D5410">
      <w:pPr>
        <w:spacing w:after="0" w:line="240" w:lineRule="auto"/>
        <w:rPr>
          <w:rFonts w:ascii="Times New Roman" w:hAnsi="Times New Roman" w:cs="Times New Roman"/>
          <w:sz w:val="24"/>
          <w:szCs w:val="24"/>
        </w:rPr>
      </w:pPr>
      <w:r w:rsidRPr="002D5410">
        <w:rPr>
          <w:rFonts w:ascii="Times New Roman" w:hAnsi="Times New Roman" w:cs="Times New Roman"/>
          <w:sz w:val="24"/>
          <w:szCs w:val="24"/>
        </w:rPr>
        <w:t>Melissa Bayham</w:t>
      </w:r>
    </w:p>
    <w:p w:rsidR="002D5410" w:rsidRPr="002D5410" w:rsidRDefault="002D5410" w:rsidP="002D5410">
      <w:pPr>
        <w:spacing w:after="0" w:line="240" w:lineRule="auto"/>
        <w:rPr>
          <w:rFonts w:ascii="Times New Roman" w:hAnsi="Times New Roman" w:cs="Times New Roman"/>
          <w:sz w:val="24"/>
          <w:szCs w:val="24"/>
        </w:rPr>
      </w:pPr>
      <w:r w:rsidRPr="002D5410">
        <w:rPr>
          <w:rFonts w:ascii="Times New Roman" w:hAnsi="Times New Roman" w:cs="Times New Roman"/>
          <w:sz w:val="24"/>
          <w:szCs w:val="24"/>
        </w:rPr>
        <w:t>Director</w:t>
      </w:r>
    </w:p>
    <w:p w:rsidR="00841100" w:rsidRDefault="002D5410" w:rsidP="002D5410">
      <w:pPr>
        <w:spacing w:after="0" w:line="240" w:lineRule="auto"/>
        <w:rPr>
          <w:rFonts w:ascii="Times New Roman" w:hAnsi="Times New Roman" w:cs="Times New Roman"/>
          <w:sz w:val="24"/>
          <w:szCs w:val="24"/>
        </w:rPr>
      </w:pPr>
      <w:r w:rsidRPr="002D5410">
        <w:rPr>
          <w:rFonts w:ascii="Times New Roman" w:hAnsi="Times New Roman" w:cs="Times New Roman"/>
          <w:sz w:val="24"/>
          <w:szCs w:val="24"/>
        </w:rPr>
        <w:t>Louisiana Rehabilitation Services</w:t>
      </w:r>
    </w:p>
    <w:p w:rsidR="00597CC8" w:rsidRDefault="00597CC8" w:rsidP="002D5410">
      <w:pPr>
        <w:spacing w:after="0" w:line="240" w:lineRule="auto"/>
        <w:rPr>
          <w:rFonts w:ascii="Times New Roman" w:hAnsi="Times New Roman" w:cs="Times New Roman"/>
          <w:sz w:val="24"/>
          <w:szCs w:val="24"/>
        </w:rPr>
      </w:pPr>
      <w:bookmarkStart w:id="0" w:name="_GoBack"/>
      <w:bookmarkEnd w:id="0"/>
    </w:p>
    <w:sectPr w:rsidR="00597CC8" w:rsidSect="002D54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TQyMjMBkobmhko6SsGpxcWZ+XkgBYa1AIiVr/4sAAAA"/>
  </w:docVars>
  <w:rsids>
    <w:rsidRoot w:val="003B122D"/>
    <w:rsid w:val="002D5410"/>
    <w:rsid w:val="003B122D"/>
    <w:rsid w:val="00597CC8"/>
    <w:rsid w:val="00841100"/>
    <w:rsid w:val="00AA6914"/>
    <w:rsid w:val="00C86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7EAC"/>
  <w15:chartTrackingRefBased/>
  <w15:docId w15:val="{5EDB34E9-B6A9-40A1-ACEF-6B6B8FBBE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4</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OTS</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e Bellelo</dc:creator>
  <cp:keywords/>
  <dc:description/>
  <cp:lastModifiedBy>Kandy Baker</cp:lastModifiedBy>
  <cp:revision>4</cp:revision>
  <dcterms:created xsi:type="dcterms:W3CDTF">2019-02-14T18:10:00Z</dcterms:created>
  <dcterms:modified xsi:type="dcterms:W3CDTF">2019-02-14T18:11:00Z</dcterms:modified>
</cp:coreProperties>
</file>